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3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5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E_files/figure-html/BoxPlots_ManagedArea-3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11-22T17:37:53Z</dcterms:created>
  <dcterms:modified xsi:type="dcterms:W3CDTF">2022-11-22T17: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